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a18ff697b0ef8948e35e65ded6cb14e7cf04b"/>
      <w:r>
        <w:rPr>
          <w:b/>
        </w:rPr>
        <w:t xml:space="preserve">ПРОТОКОЛ ЕЛЕКТРОННОГО АУКЦІОНУ № BSE001-UA-20230124-50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2.2008 № 26/ф/6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нежитлові приміщення, загальною площею - 602,4 кв.м, за адресою: м. Дніпро, пл. Петровськог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2 768 501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76 85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26:16Z</dcterms:created>
  <dcterms:modified xsi:type="dcterms:W3CDTF">2024-05-02T2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